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2FB250" w14:textId="77777777" w:rsidR="006C7E1C" w:rsidRDefault="006C7E1C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48D880E7" w14:textId="77777777" w:rsidR="006C7E1C" w:rsidRDefault="006C7E1C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34D5EF97" w14:textId="77777777" w:rsidR="006C7E1C" w:rsidRDefault="00000000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 w:hint="eastAsia"/>
          <w:sz w:val="48"/>
          <w:szCs w:val="48"/>
        </w:rPr>
        <w:t>2024</w:t>
      </w:r>
      <w:r>
        <w:rPr>
          <w:rStyle w:val="ad"/>
          <w:rFonts w:ascii="Times New Roman" w:eastAsia="黑体" w:hAnsi="Times New Roman" w:hint="eastAsia"/>
          <w:sz w:val="48"/>
          <w:szCs w:val="48"/>
        </w:rPr>
        <w:t>年江苏省低碳技术</w:t>
      </w:r>
    </w:p>
    <w:p w14:paraId="0E554D40" w14:textId="77777777" w:rsidR="006C7E1C" w:rsidRDefault="00000000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 w:hint="eastAsia"/>
          <w:sz w:val="48"/>
          <w:szCs w:val="48"/>
        </w:rPr>
        <w:t>社会实践与科技竞赛</w:t>
      </w:r>
    </w:p>
    <w:p w14:paraId="7981381C" w14:textId="77777777" w:rsidR="006C7E1C" w:rsidRDefault="00000000">
      <w:pPr>
        <w:spacing w:line="464" w:lineRule="atLeast"/>
        <w:jc w:val="center"/>
        <w:rPr>
          <w:rStyle w:val="ad"/>
          <w:rFonts w:ascii="Times New Roman" w:eastAsia="黑体" w:hAnsi="Times New Roman"/>
          <w:sz w:val="48"/>
          <w:szCs w:val="48"/>
        </w:rPr>
      </w:pPr>
      <w:r>
        <w:rPr>
          <w:rStyle w:val="ad"/>
          <w:rFonts w:ascii="Times New Roman" w:eastAsia="黑体" w:hAnsi="Times New Roman"/>
          <w:sz w:val="48"/>
          <w:szCs w:val="48"/>
        </w:rPr>
        <w:t>作品申报</w:t>
      </w:r>
      <w:r>
        <w:rPr>
          <w:rStyle w:val="ad"/>
          <w:rFonts w:ascii="Times New Roman" w:eastAsia="黑体" w:hAnsi="Times New Roman" w:hint="eastAsia"/>
          <w:sz w:val="48"/>
          <w:szCs w:val="48"/>
        </w:rPr>
        <w:t>表</w:t>
      </w:r>
    </w:p>
    <w:p w14:paraId="6D527C49" w14:textId="786D0E96" w:rsidR="006C7E1C" w:rsidRDefault="00000000">
      <w:pPr>
        <w:spacing w:line="464" w:lineRule="atLeast"/>
        <w:jc w:val="center"/>
        <w:rPr>
          <w:rFonts w:ascii="Times New Roman" w:eastAsia="仿宋_GB2312" w:hAnsi="Times New Roman"/>
          <w:b/>
          <w:sz w:val="28"/>
          <w:szCs w:val="28"/>
        </w:rPr>
      </w:pPr>
      <w:r>
        <w:rPr>
          <w:rFonts w:ascii="Times New Roman" w:eastAsia="仿宋_GB2312" w:hAnsi="Times New Roman"/>
          <w:b/>
          <w:sz w:val="28"/>
          <w:szCs w:val="28"/>
        </w:rPr>
        <w:t>【</w:t>
      </w:r>
      <w:r>
        <w:rPr>
          <w:rFonts w:ascii="Times New Roman" w:eastAsia="仿宋_GB2312" w:hAnsi="Times New Roman" w:hint="eastAsia"/>
          <w:b/>
          <w:sz w:val="28"/>
          <w:szCs w:val="28"/>
        </w:rPr>
        <w:t>创新</w:t>
      </w:r>
      <w:r w:rsidR="001C6D19">
        <w:rPr>
          <w:rFonts w:ascii="Times New Roman" w:eastAsia="仿宋_GB2312" w:hAnsi="Times New Roman" w:hint="eastAsia"/>
          <w:b/>
          <w:sz w:val="28"/>
          <w:szCs w:val="28"/>
        </w:rPr>
        <w:t>/</w:t>
      </w:r>
      <w:r w:rsidR="001C6D19">
        <w:rPr>
          <w:rFonts w:ascii="Times New Roman" w:eastAsia="仿宋_GB2312" w:hAnsi="Times New Roman" w:hint="eastAsia"/>
          <w:b/>
          <w:sz w:val="28"/>
          <w:szCs w:val="28"/>
        </w:rPr>
        <w:t>创业</w:t>
      </w:r>
      <w:r>
        <w:rPr>
          <w:rFonts w:ascii="Times New Roman" w:eastAsia="仿宋_GB2312" w:hAnsi="Times New Roman" w:hint="eastAsia"/>
          <w:b/>
          <w:sz w:val="28"/>
          <w:szCs w:val="28"/>
        </w:rPr>
        <w:t>组</w:t>
      </w:r>
      <w:r>
        <w:rPr>
          <w:rFonts w:ascii="Times New Roman" w:eastAsia="仿宋_GB2312" w:hAnsi="Times New Roman"/>
          <w:b/>
          <w:sz w:val="28"/>
          <w:szCs w:val="28"/>
        </w:rPr>
        <w:t>】</w:t>
      </w:r>
    </w:p>
    <w:p w14:paraId="1076EEF0" w14:textId="77777777" w:rsidR="006C7E1C" w:rsidRDefault="00000000">
      <w:pPr>
        <w:spacing w:line="487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 </w:t>
      </w:r>
    </w:p>
    <w:p w14:paraId="3DB92EC0" w14:textId="77777777" w:rsidR="006C7E1C" w:rsidRDefault="006C7E1C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0443531F" w14:textId="77777777" w:rsidR="006C7E1C" w:rsidRDefault="006C7E1C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25D877CC" w14:textId="77777777" w:rsidR="006C7E1C" w:rsidRDefault="00000000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7C78950A" w14:textId="77777777" w:rsidR="006C7E1C" w:rsidRDefault="006C7E1C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38FA88DC" w14:textId="77777777" w:rsidR="006C7E1C" w:rsidRDefault="00000000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单位</w:t>
      </w:r>
      <w:r>
        <w:rPr>
          <w:rFonts w:ascii="Times New Roman" w:eastAsia="楷体_GB2312" w:hAnsi="Times New Roman"/>
          <w:b/>
          <w:sz w:val="28"/>
          <w:szCs w:val="28"/>
        </w:rPr>
        <w:t>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7E612CDF" w14:textId="77777777" w:rsidR="006C7E1C" w:rsidRDefault="006C7E1C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710355C1" w14:textId="77777777" w:rsidR="006C7E1C" w:rsidRDefault="00000000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</w:t>
      </w:r>
      <w:r>
        <w:rPr>
          <w:rFonts w:ascii="Times New Roman" w:eastAsia="楷体_GB2312" w:hAnsi="Times New Roman" w:hint="eastAsia"/>
          <w:b/>
          <w:sz w:val="28"/>
          <w:szCs w:val="28"/>
        </w:rPr>
        <w:t>姓名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27FDB8F0" w14:textId="77777777" w:rsidR="006C7E1C" w:rsidRDefault="006C7E1C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BAC9159" w14:textId="77777777" w:rsidR="006C7E1C" w:rsidRDefault="00000000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eastAsia="黑体" w:hAnsi="Times New Roman"/>
          <w:sz w:val="34"/>
          <w:szCs w:val="34"/>
        </w:rPr>
        <w:t xml:space="preserve">            </w:t>
      </w:r>
      <w:r>
        <w:rPr>
          <w:rFonts w:ascii="Times New Roman" w:eastAsia="楷体_GB2312" w:hAnsi="Times New Roman"/>
          <w:b/>
          <w:sz w:val="28"/>
          <w:szCs w:val="28"/>
        </w:rPr>
        <w:t xml:space="preserve">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3650EC15" w14:textId="77777777" w:rsidR="006C7E1C" w:rsidRDefault="006C7E1C">
      <w:pPr>
        <w:spacing w:line="460" w:lineRule="exac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14:paraId="597DB8EB" w14:textId="77777777" w:rsidR="006C7E1C" w:rsidRDefault="00000000">
      <w:pPr>
        <w:spacing w:line="460" w:lineRule="exact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 </w:t>
      </w:r>
    </w:p>
    <w:p w14:paraId="472C00AA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E2245CE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3DCFE0E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00B0945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26F8005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1A8F257F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09E3F46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1EE1481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5957BEC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42BFD09F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53B32CF7" w14:textId="77777777" w:rsidR="006C7E1C" w:rsidRDefault="00000000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41"/>
          <w:szCs w:val="41"/>
        </w:rPr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14:paraId="1BD0EB54" w14:textId="77777777" w:rsidR="006C7E1C" w:rsidRDefault="006C7E1C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14:paraId="38E0C910" w14:textId="77777777" w:rsidR="006C7E1C" w:rsidRDefault="00000000">
      <w:pPr>
        <w:numPr>
          <w:ilvl w:val="0"/>
          <w:numId w:val="1"/>
        </w:numPr>
        <w:spacing w:line="48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申报者应在认真阅读此说明各项内容后按要求详细填写。</w:t>
      </w:r>
    </w:p>
    <w:p w14:paraId="228E3299" w14:textId="77777777" w:rsidR="006C7E1C" w:rsidRDefault="00000000">
      <w:pPr>
        <w:numPr>
          <w:ilvl w:val="0"/>
          <w:numId w:val="1"/>
        </w:numPr>
        <w:spacing w:line="48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14:paraId="4437CB82" w14:textId="77777777" w:rsidR="006C7E1C" w:rsidRDefault="00000000">
      <w:pPr>
        <w:numPr>
          <w:ilvl w:val="0"/>
          <w:numId w:val="1"/>
        </w:numPr>
        <w:spacing w:line="48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表内项目填写时一律</w:t>
      </w:r>
      <w:r>
        <w:rPr>
          <w:rFonts w:ascii="Times New Roman" w:eastAsia="仿宋_GB2312" w:hAnsi="Times New Roman" w:hint="eastAsia"/>
          <w:sz w:val="28"/>
          <w:szCs w:val="28"/>
        </w:rPr>
        <w:t>采用电子填报，语言简洁明了</w:t>
      </w:r>
      <w:r>
        <w:rPr>
          <w:rFonts w:ascii="Times New Roman" w:eastAsia="仿宋_GB2312" w:hAnsi="Times New Roman"/>
          <w:sz w:val="28"/>
          <w:szCs w:val="28"/>
        </w:rPr>
        <w:t>。</w:t>
      </w:r>
      <w:r>
        <w:rPr>
          <w:rFonts w:ascii="Times New Roman" w:eastAsia="仿宋_GB2312" w:hAnsi="Times New Roman" w:hint="eastAsia"/>
          <w:sz w:val="28"/>
          <w:szCs w:val="28"/>
        </w:rPr>
        <w:t>相关签字或审核意见需端正笔迹手写，经审核盖章扫描后提交。</w:t>
      </w:r>
    </w:p>
    <w:p w14:paraId="2B870F59" w14:textId="77777777" w:rsidR="006C7E1C" w:rsidRDefault="00000000">
      <w:pPr>
        <w:numPr>
          <w:ilvl w:val="0"/>
          <w:numId w:val="1"/>
        </w:numPr>
        <w:spacing w:line="48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创新组的作品</w:t>
      </w:r>
      <w:r>
        <w:rPr>
          <w:rFonts w:ascii="Times New Roman" w:eastAsia="仿宋_GB2312" w:hAnsi="Times New Roman" w:hint="eastAsia"/>
          <w:sz w:val="28"/>
          <w:szCs w:val="28"/>
        </w:rPr>
        <w:t>PPT</w:t>
      </w:r>
      <w:r>
        <w:rPr>
          <w:rFonts w:ascii="Times New Roman" w:eastAsia="仿宋_GB2312" w:hAnsi="Times New Roman" w:hint="eastAsia"/>
          <w:sz w:val="28"/>
          <w:szCs w:val="28"/>
        </w:rPr>
        <w:t>全文请附于申报表之后。</w:t>
      </w:r>
    </w:p>
    <w:p w14:paraId="776489FE" w14:textId="77777777" w:rsidR="006C7E1C" w:rsidRDefault="00000000">
      <w:pPr>
        <w:numPr>
          <w:ilvl w:val="0"/>
          <w:numId w:val="1"/>
        </w:numPr>
        <w:spacing w:line="48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 w:hint="eastAsia"/>
          <w:sz w:val="28"/>
          <w:szCs w:val="28"/>
        </w:rPr>
        <w:t>填报内容必须由申报团队按要求填写</w:t>
      </w:r>
      <w:r>
        <w:rPr>
          <w:rFonts w:ascii="Times New Roman" w:eastAsia="仿宋_GB2312" w:hAnsi="Times New Roman" w:hint="eastAsia"/>
          <w:sz w:val="28"/>
          <w:szCs w:val="28"/>
        </w:rPr>
        <w:t>,</w:t>
      </w:r>
      <w:r>
        <w:rPr>
          <w:rFonts w:ascii="Times New Roman" w:eastAsia="仿宋_GB2312" w:hAnsi="Times New Roman" w:hint="eastAsia"/>
          <w:sz w:val="28"/>
          <w:szCs w:val="28"/>
        </w:rPr>
        <w:t>信息填写必须完善无空白，否则视为无效。</w:t>
      </w:r>
    </w:p>
    <w:p w14:paraId="670ECC1C" w14:textId="77777777" w:rsidR="006C7E1C" w:rsidRDefault="00000000">
      <w:pPr>
        <w:numPr>
          <w:ilvl w:val="0"/>
          <w:numId w:val="1"/>
        </w:numPr>
        <w:spacing w:line="48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8"/>
          <w:szCs w:val="28"/>
        </w:rPr>
        <w:t>其他参赛事宜请向本竞赛组织协调机构咨询。</w:t>
      </w:r>
    </w:p>
    <w:p w14:paraId="3DB92B4F" w14:textId="77777777" w:rsidR="006C7E1C" w:rsidRDefault="006C7E1C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03BF4713" w14:textId="77777777" w:rsidR="006C7E1C" w:rsidRDefault="006C7E1C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5C16616B" w14:textId="77777777" w:rsidR="006C7E1C" w:rsidRDefault="006C7E1C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61A42494" w14:textId="77777777" w:rsidR="006C7E1C" w:rsidRDefault="006C7E1C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711C3261" w14:textId="77777777" w:rsidR="006C7E1C" w:rsidRDefault="006C7E1C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61C5B3AA" w14:textId="77777777" w:rsidR="006C7E1C" w:rsidRDefault="00000000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6C7E1C" w14:paraId="42B73EC8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88A677B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0B0DB02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CEC959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70F2B48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BFC3BB9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68C2EDB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EE4AC6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1C0EA600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068FC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3F8355B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423CB89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C441AB1" w14:textId="77777777" w:rsidR="006C7E1C" w:rsidRDefault="00000000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专业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BC0BC90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4BD48C96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2FEA0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2EF3BE9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EDA0FD2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E9DAB47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1C0B849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96A74CD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40FC3B9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568D8B9A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2446A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1A75BE5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C7D1B50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2849DF7B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16DFD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6552A9F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C50F9F1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99166D9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A235392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65DDE246" w14:textId="77777777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F4A8D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C709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F6682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F0C5295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6C8F14E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76DA7D46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E8654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5B3F166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14:paraId="7340A853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28662EE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88DF1CB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881CE78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5A7645AD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4E2A9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84D87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30F9C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BA85CD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0ABD0CF" w14:textId="77777777" w:rsidR="006C7E1C" w:rsidRDefault="006C7E1C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5C3C7E82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65BEBB3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F6DD58C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3A61316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536E173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573C3ED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530626A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6C7E1C" w14:paraId="1AEF88CC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E20C3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9CBA305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439C9E9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03DA57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6DC2E9E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7F55CA1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76A8A5D0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FBAC5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D8D0E67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76E628F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0C7B2F6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82944E1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24470CF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6C51DDA9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E1CFD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FDAFCA3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F1AD42E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34AAFD1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347CD3A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498FDEB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5BF2450A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18C91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56A4702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932D145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D933117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2CEFDD8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9ED340A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6DB8774D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F6F90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A77ECD6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5C59B99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8EEE57F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FE6F35B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A12C911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0FEE7DF0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5B4EA" w14:textId="77777777" w:rsidR="006C7E1C" w:rsidRDefault="006C7E1C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3BA5D3C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F9793AD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5091543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88174C6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96983B4" w14:textId="77777777" w:rsidR="006C7E1C" w:rsidRDefault="006C7E1C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C7E1C" w14:paraId="4AD407E9" w14:textId="77777777">
        <w:trPr>
          <w:cantSplit/>
          <w:trHeight w:val="1635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4B622918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教师的个人情况（选填）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/>
            </w:tcBorders>
          </w:tcPr>
          <w:p w14:paraId="0FCF4D72" w14:textId="77777777" w:rsidR="006C7E1C" w:rsidRDefault="00000000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指导教师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1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: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填写个人基本信息，学历、工作单位、在本作品中具体提供的指导等）</w:t>
            </w:r>
          </w:p>
          <w:p w14:paraId="1EDACC15" w14:textId="77777777" w:rsidR="006C7E1C" w:rsidRDefault="00000000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指导教师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2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:  </w:t>
            </w:r>
          </w:p>
        </w:tc>
      </w:tr>
      <w:tr w:rsidR="006C7E1C" w14:paraId="5ED52951" w14:textId="77777777">
        <w:trPr>
          <w:cantSplit/>
          <w:trHeight w:val="1692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43405E05" w14:textId="77777777" w:rsidR="006C7E1C" w:rsidRDefault="00000000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教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763C0A2" w14:textId="77777777" w:rsidR="006C7E1C" w:rsidRDefault="00000000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教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声明：</w:t>
            </w:r>
          </w:p>
          <w:p w14:paraId="68E1C005" w14:textId="77777777" w:rsidR="006C7E1C" w:rsidRDefault="00000000">
            <w:pPr>
              <w:spacing w:line="440" w:lineRule="exact"/>
              <w:ind w:firstLineChars="200" w:firstLine="560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呈交的作品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为申报团队共同完成的科技创新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项目。</w:t>
            </w:r>
          </w:p>
          <w:p w14:paraId="3790705C" w14:textId="77777777" w:rsidR="006C7E1C" w:rsidRDefault="006C7E1C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14:paraId="3B334C85" w14:textId="77777777" w:rsidR="006C7E1C" w:rsidRDefault="00000000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 w:hint="eastAsia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签字：</w:t>
            </w:r>
          </w:p>
          <w:p w14:paraId="3A0B4EA7" w14:textId="77777777" w:rsidR="006C7E1C" w:rsidRDefault="00000000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14:paraId="329F01A9" w14:textId="77777777" w:rsidR="006C7E1C" w:rsidRDefault="00000000">
      <w:pPr>
        <w:spacing w:beforeLines="100" w:before="312" w:afterLines="100" w:after="312" w:line="46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</w:t>
      </w:r>
    </w:p>
    <w:p w14:paraId="190F8631" w14:textId="77777777" w:rsidR="006C7E1C" w:rsidRDefault="00000000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14:paraId="039BB875" w14:textId="77777777" w:rsidR="006C7E1C" w:rsidRDefault="00000000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91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7920"/>
      </w:tblGrid>
      <w:tr w:rsidR="006C7E1C" w14:paraId="7634DFC1" w14:textId="77777777">
        <w:trPr>
          <w:trHeight w:val="694"/>
          <w:jc w:val="center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8000BE4" w14:textId="77777777" w:rsidR="006C7E1C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92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4D4E3D4" w14:textId="77777777" w:rsidR="006C7E1C" w:rsidRDefault="006C7E1C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C7E1C" w14:paraId="3C53DAE4" w14:textId="77777777">
        <w:trPr>
          <w:trHeight w:val="9910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8E19A" w14:textId="77777777" w:rsidR="006C7E1C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</w:t>
            </w:r>
          </w:p>
          <w:p w14:paraId="6973BFC3" w14:textId="77777777" w:rsidR="006C7E1C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品</w:t>
            </w:r>
          </w:p>
          <w:p w14:paraId="18908E7C" w14:textId="77777777" w:rsidR="006C7E1C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摘</w:t>
            </w:r>
          </w:p>
          <w:p w14:paraId="7CB6DB13" w14:textId="77777777" w:rsidR="006C7E1C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要</w:t>
            </w:r>
          </w:p>
          <w:p w14:paraId="0DFF524E" w14:textId="77777777" w:rsidR="006C7E1C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17052B1E" w14:textId="77777777" w:rsidR="006C7E1C" w:rsidRDefault="006C7E1C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C7E1C" w14:paraId="3FCAB5F0" w14:textId="77777777">
        <w:trPr>
          <w:trHeight w:val="2542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801311F" w14:textId="77777777" w:rsidR="006C7E1C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lastRenderedPageBreak/>
              <w:t>作品优势总结</w:t>
            </w:r>
          </w:p>
          <w:p w14:paraId="60C6595D" w14:textId="77777777" w:rsidR="006C7E1C" w:rsidRDefault="00000000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包括项目资源、技术支持等，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1000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字以内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45F1C3A" w14:textId="77777777" w:rsidR="006C7E1C" w:rsidRDefault="006C7E1C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C7E1C" w14:paraId="17E07221" w14:textId="77777777">
        <w:trPr>
          <w:trHeight w:val="4863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EB27BFF" w14:textId="77777777" w:rsidR="006C7E1C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作品主要技术、产品及研究方法、技术路线</w:t>
            </w:r>
          </w:p>
          <w:p w14:paraId="004BCE3E" w14:textId="77777777" w:rsidR="006C7E1C" w:rsidRDefault="00000000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15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733C383" w14:textId="77777777" w:rsidR="006C7E1C" w:rsidRDefault="006C7E1C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C7E1C" w14:paraId="2161E085" w14:textId="77777777">
        <w:trPr>
          <w:trHeight w:val="3401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8870F51" w14:textId="77777777" w:rsidR="006C7E1C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作品成果转化情况</w:t>
            </w:r>
          </w:p>
          <w:p w14:paraId="10635A2A" w14:textId="77777777" w:rsidR="006C7E1C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5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E86B887" w14:textId="77777777" w:rsidR="006C7E1C" w:rsidRDefault="006C7E1C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C7E1C" w14:paraId="3F2AD166" w14:textId="77777777">
        <w:trPr>
          <w:trHeight w:val="1833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EF211D" w14:textId="77777777" w:rsidR="006C7E1C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获得企业或有关单位资助情况</w:t>
            </w:r>
          </w:p>
          <w:p w14:paraId="6AD6245C" w14:textId="77777777" w:rsidR="006C7E1C" w:rsidRDefault="00000000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5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以内）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43DBA8F" w14:textId="77777777" w:rsidR="006C7E1C" w:rsidRDefault="006C7E1C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C7E1C" w14:paraId="62A870D2" w14:textId="77777777">
        <w:trPr>
          <w:trHeight w:val="1833"/>
          <w:jc w:val="center"/>
        </w:trPr>
        <w:tc>
          <w:tcPr>
            <w:tcW w:w="126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8AFFA89" w14:textId="77777777" w:rsidR="006C7E1C" w:rsidRDefault="00000000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单位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22B5AB9" w14:textId="77777777" w:rsidR="006C7E1C" w:rsidRDefault="006C7E1C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44435D7" w14:textId="77777777" w:rsidR="006C7E1C" w:rsidRDefault="006C7E1C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7D2294A" w14:textId="77777777" w:rsidR="006C7E1C" w:rsidRDefault="006C7E1C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486A77D" w14:textId="77777777" w:rsidR="006C7E1C" w:rsidRDefault="006C7E1C">
            <w:pPr>
              <w:spacing w:line="46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CD45BAC" w14:textId="77777777" w:rsidR="006C7E1C" w:rsidRDefault="00000000">
            <w:pPr>
              <w:spacing w:line="46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14:paraId="29CDB9AA" w14:textId="77777777" w:rsidR="006C7E1C" w:rsidRDefault="006C7E1C">
            <w:pPr>
              <w:spacing w:line="460" w:lineRule="exact"/>
              <w:ind w:firstLineChars="1700" w:firstLine="4760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14:paraId="5458830D" w14:textId="77777777" w:rsidR="006C7E1C" w:rsidRDefault="00000000">
            <w:pPr>
              <w:spacing w:line="460" w:lineRule="exact"/>
              <w:ind w:firstLineChars="1700" w:firstLine="476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72FD2617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74AB3F95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68B32173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B172F64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0381D76A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2731A6F2" w14:textId="77777777" w:rsidR="006C7E1C" w:rsidRDefault="006C7E1C">
      <w:pPr>
        <w:spacing w:line="460" w:lineRule="exact"/>
        <w:jc w:val="center"/>
        <w:rPr>
          <w:rFonts w:ascii="Times New Roman" w:eastAsia="黑体" w:hAnsi="Times New Roman"/>
          <w:sz w:val="34"/>
          <w:szCs w:val="34"/>
        </w:rPr>
      </w:pPr>
    </w:p>
    <w:p w14:paraId="36DE568D" w14:textId="77777777" w:rsidR="006C7E1C" w:rsidRDefault="006C7E1C">
      <w:pPr>
        <w:rPr>
          <w:rFonts w:ascii="Times New Roman" w:hAnsi="Times New Roman"/>
        </w:rPr>
      </w:pPr>
    </w:p>
    <w:sectPr w:rsidR="006C7E1C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821679" w14:textId="77777777" w:rsidR="006C551A" w:rsidRDefault="006C551A" w:rsidP="001C6D19">
      <w:r>
        <w:separator/>
      </w:r>
    </w:p>
  </w:endnote>
  <w:endnote w:type="continuationSeparator" w:id="0">
    <w:p w14:paraId="3C5583B8" w14:textId="77777777" w:rsidR="006C551A" w:rsidRDefault="006C551A" w:rsidP="001C6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1CE1A1" w14:textId="77777777" w:rsidR="006C551A" w:rsidRDefault="006C551A" w:rsidP="001C6D19">
      <w:r>
        <w:separator/>
      </w:r>
    </w:p>
  </w:footnote>
  <w:footnote w:type="continuationSeparator" w:id="0">
    <w:p w14:paraId="59944691" w14:textId="77777777" w:rsidR="006C551A" w:rsidRDefault="006C551A" w:rsidP="001C6D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A603E1A"/>
    <w:multiLevelType w:val="singleLevel"/>
    <w:tmpl w:val="4A603E1A"/>
    <w:lvl w:ilvl="0">
      <w:start w:val="1"/>
      <w:numFmt w:val="decimal"/>
      <w:lvlText w:val="%1."/>
      <w:lvlJc w:val="left"/>
      <w:pPr>
        <w:ind w:left="1055" w:hanging="425"/>
      </w:pPr>
      <w:rPr>
        <w:rFonts w:hint="default"/>
        <w:sz w:val="28"/>
        <w:szCs w:val="28"/>
      </w:rPr>
    </w:lvl>
  </w:abstractNum>
  <w:num w:numId="1" w16cid:durableId="281033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EkuZGpqbm5ko6SsGpxcWZ+XkgBUa1AMtXKS8sAAAA"/>
    <w:docVar w:name="commondata" w:val="eyJoZGlkIjoiZGM0MjEwZjFiZDVhMjExMDZlMjFlZTFjNTk4ODg2ZDYifQ=="/>
  </w:docVars>
  <w:rsids>
    <w:rsidRoot w:val="002C7E14"/>
    <w:rsid w:val="00012A0B"/>
    <w:rsid w:val="000153D0"/>
    <w:rsid w:val="00020130"/>
    <w:rsid w:val="0006522C"/>
    <w:rsid w:val="00092CF9"/>
    <w:rsid w:val="000B3847"/>
    <w:rsid w:val="000C352D"/>
    <w:rsid w:val="00106309"/>
    <w:rsid w:val="0011044C"/>
    <w:rsid w:val="001C36D5"/>
    <w:rsid w:val="001C6D19"/>
    <w:rsid w:val="001D1A8F"/>
    <w:rsid w:val="001E3549"/>
    <w:rsid w:val="002A6E80"/>
    <w:rsid w:val="002C7E14"/>
    <w:rsid w:val="00306524"/>
    <w:rsid w:val="00322510"/>
    <w:rsid w:val="00334F5F"/>
    <w:rsid w:val="00352AF8"/>
    <w:rsid w:val="0037036E"/>
    <w:rsid w:val="003F1BCC"/>
    <w:rsid w:val="00402445"/>
    <w:rsid w:val="00405C3E"/>
    <w:rsid w:val="00435CBA"/>
    <w:rsid w:val="00442FED"/>
    <w:rsid w:val="0047073B"/>
    <w:rsid w:val="004910DF"/>
    <w:rsid w:val="004A3F05"/>
    <w:rsid w:val="004C5CCD"/>
    <w:rsid w:val="004E70C6"/>
    <w:rsid w:val="004F68F6"/>
    <w:rsid w:val="005120D9"/>
    <w:rsid w:val="005C4FE5"/>
    <w:rsid w:val="005D4B2F"/>
    <w:rsid w:val="005F12D9"/>
    <w:rsid w:val="005F43AE"/>
    <w:rsid w:val="00606A5F"/>
    <w:rsid w:val="00614DB6"/>
    <w:rsid w:val="006371B7"/>
    <w:rsid w:val="006466B5"/>
    <w:rsid w:val="00671E87"/>
    <w:rsid w:val="006A1C5E"/>
    <w:rsid w:val="006C551A"/>
    <w:rsid w:val="006C7E1C"/>
    <w:rsid w:val="007B6C81"/>
    <w:rsid w:val="007E70FE"/>
    <w:rsid w:val="007F1C11"/>
    <w:rsid w:val="00807D7B"/>
    <w:rsid w:val="00813DF8"/>
    <w:rsid w:val="00872246"/>
    <w:rsid w:val="00873209"/>
    <w:rsid w:val="008E297A"/>
    <w:rsid w:val="008F067A"/>
    <w:rsid w:val="00923CBD"/>
    <w:rsid w:val="00954614"/>
    <w:rsid w:val="0096611F"/>
    <w:rsid w:val="009B79C9"/>
    <w:rsid w:val="009C682B"/>
    <w:rsid w:val="009E286B"/>
    <w:rsid w:val="00A409DF"/>
    <w:rsid w:val="00A5457E"/>
    <w:rsid w:val="00A8239A"/>
    <w:rsid w:val="00A95BE3"/>
    <w:rsid w:val="00AC0F6E"/>
    <w:rsid w:val="00B008E1"/>
    <w:rsid w:val="00B1377B"/>
    <w:rsid w:val="00B1444E"/>
    <w:rsid w:val="00B8635D"/>
    <w:rsid w:val="00B90B11"/>
    <w:rsid w:val="00BE10B0"/>
    <w:rsid w:val="00C21CE5"/>
    <w:rsid w:val="00C27E7F"/>
    <w:rsid w:val="00C41328"/>
    <w:rsid w:val="00C44C4F"/>
    <w:rsid w:val="00C47989"/>
    <w:rsid w:val="00C6149C"/>
    <w:rsid w:val="00C83189"/>
    <w:rsid w:val="00CB36F7"/>
    <w:rsid w:val="00D02BC4"/>
    <w:rsid w:val="00D17462"/>
    <w:rsid w:val="00D609F8"/>
    <w:rsid w:val="00DE0CDD"/>
    <w:rsid w:val="00E20936"/>
    <w:rsid w:val="00E705BC"/>
    <w:rsid w:val="00E92B98"/>
    <w:rsid w:val="00EA23FA"/>
    <w:rsid w:val="00EE4BFB"/>
    <w:rsid w:val="00EF4651"/>
    <w:rsid w:val="00F16BD3"/>
    <w:rsid w:val="00F21FF3"/>
    <w:rsid w:val="00F52C28"/>
    <w:rsid w:val="00FE3574"/>
    <w:rsid w:val="00FF43D6"/>
    <w:rsid w:val="01916BBE"/>
    <w:rsid w:val="036068E4"/>
    <w:rsid w:val="0E7F4BC6"/>
    <w:rsid w:val="105552F6"/>
    <w:rsid w:val="122431D2"/>
    <w:rsid w:val="146D0E60"/>
    <w:rsid w:val="18FE4BD7"/>
    <w:rsid w:val="1B805995"/>
    <w:rsid w:val="1E206F43"/>
    <w:rsid w:val="23211509"/>
    <w:rsid w:val="24855D52"/>
    <w:rsid w:val="350031D3"/>
    <w:rsid w:val="423050F8"/>
    <w:rsid w:val="4A8F2BD7"/>
    <w:rsid w:val="4CFB6F92"/>
    <w:rsid w:val="59E74C16"/>
    <w:rsid w:val="5CF05758"/>
    <w:rsid w:val="5DCB1D21"/>
    <w:rsid w:val="76954F1D"/>
    <w:rsid w:val="798B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7260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rPr>
      <w:b/>
      <w:bCs/>
    </w:rPr>
  </w:style>
  <w:style w:type="character" w:styleId="ad">
    <w:name w:val="Strong"/>
    <w:qFormat/>
    <w:rPr>
      <w:b/>
      <w:bCs/>
    </w:rPr>
  </w:style>
  <w:style w:type="character" w:styleId="ae">
    <w:name w:val="annotation reference"/>
    <w:qFormat/>
    <w:rPr>
      <w:sz w:val="21"/>
      <w:szCs w:val="21"/>
    </w:rPr>
  </w:style>
  <w:style w:type="character" w:customStyle="1" w:styleId="aa">
    <w:name w:val="页眉 字符"/>
    <w:link w:val="a9"/>
    <w:qFormat/>
    <w:rPr>
      <w:rFonts w:ascii="Calibri" w:hAnsi="Calibri"/>
      <w:kern w:val="2"/>
      <w:sz w:val="18"/>
      <w:szCs w:val="18"/>
    </w:rPr>
  </w:style>
  <w:style w:type="character" w:customStyle="1" w:styleId="a8">
    <w:name w:val="页脚 字符"/>
    <w:link w:val="a7"/>
    <w:qFormat/>
    <w:rPr>
      <w:rFonts w:ascii="Calibri" w:hAnsi="Calibri"/>
      <w:kern w:val="2"/>
      <w:sz w:val="18"/>
      <w:szCs w:val="18"/>
    </w:rPr>
  </w:style>
  <w:style w:type="character" w:customStyle="1" w:styleId="30">
    <w:name w:val="标题 3 字符"/>
    <w:link w:val="3"/>
    <w:qFormat/>
    <w:rPr>
      <w:rFonts w:ascii="Calibri" w:eastAsia="宋体" w:hAnsi="Calibri"/>
      <w:b/>
      <w:bCs/>
      <w:kern w:val="2"/>
      <w:sz w:val="32"/>
      <w:szCs w:val="32"/>
      <w:lang w:val="en-US" w:eastAsia="zh-CN" w:bidi="ar-SA"/>
    </w:rPr>
  </w:style>
  <w:style w:type="character" w:customStyle="1" w:styleId="a4">
    <w:name w:val="批注文字 字符"/>
    <w:link w:val="a3"/>
    <w:qFormat/>
    <w:rPr>
      <w:rFonts w:ascii="Calibri" w:hAnsi="Calibri"/>
      <w:kern w:val="2"/>
      <w:sz w:val="21"/>
      <w:szCs w:val="22"/>
    </w:rPr>
  </w:style>
  <w:style w:type="character" w:customStyle="1" w:styleId="ac">
    <w:name w:val="批注主题 字符"/>
    <w:link w:val="ab"/>
    <w:qFormat/>
    <w:rPr>
      <w:rFonts w:ascii="Calibri" w:hAnsi="Calibri"/>
      <w:b/>
      <w:bCs/>
      <w:kern w:val="2"/>
      <w:sz w:val="21"/>
      <w:szCs w:val="22"/>
    </w:rPr>
  </w:style>
  <w:style w:type="character" w:customStyle="1" w:styleId="a6">
    <w:name w:val="批注框文本 字符"/>
    <w:link w:val="a5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4</Words>
  <Characters>936</Characters>
  <Application>Microsoft Office Word</Application>
  <DocSecurity>0</DocSecurity>
  <Lines>7</Lines>
  <Paragraphs>2</Paragraphs>
  <ScaleCrop>false</ScaleCrop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4:00:00Z</dcterms:created>
  <dcterms:modified xsi:type="dcterms:W3CDTF">2024-08-14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4FA0929AC0E64EFBA7742579D66FAFDE_13</vt:lpwstr>
  </property>
</Properties>
</file>